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06A" w:rsidRPr="0033206A" w:rsidRDefault="00A05119" w:rsidP="00A05119">
      <w:pPr>
        <w:pStyle w:val="Cabealho"/>
        <w:ind w:left="-567" w:right="-426"/>
        <w:jc w:val="right"/>
        <w:rPr>
          <w:rFonts w:ascii="Times New Roman" w:hAnsi="Times New Roman"/>
        </w:rPr>
      </w:pPr>
      <w:r w:rsidRPr="0033206A">
        <w:rPr>
          <w:rFonts w:ascii="Times New Roman" w:hAnsi="Times New Roman"/>
          <w:b/>
        </w:rPr>
        <w:t>DATA DO PEDIDO:</w:t>
      </w:r>
      <w:r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539100156"/>
          <w:placeholder>
            <w:docPart w:val="DefaultPlaceholder_-1854013438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EndPr/>
        <w:sdtContent>
          <w:r w:rsidRPr="005C4833">
            <w:rPr>
              <w:rStyle w:val="TextodoEspaoReservado"/>
            </w:rPr>
            <w:t>Clique ou toque aqui para inserir uma data.</w:t>
          </w:r>
        </w:sdtContent>
      </w:sdt>
    </w:p>
    <w:p w:rsidR="0033206A" w:rsidRPr="0033206A" w:rsidRDefault="0033206A" w:rsidP="0033206A">
      <w:pPr>
        <w:pStyle w:val="Cabealho"/>
        <w:ind w:left="-567" w:right="-426"/>
        <w:rPr>
          <w:rFonts w:ascii="Times New Roman" w:hAnsi="Times New Roman"/>
        </w:rPr>
      </w:pPr>
    </w:p>
    <w:p w:rsidR="0033206A" w:rsidRPr="0033206A" w:rsidRDefault="0033206A" w:rsidP="0033206A">
      <w:pPr>
        <w:pStyle w:val="Cabealho"/>
        <w:ind w:left="-567" w:right="-426"/>
        <w:jc w:val="center"/>
        <w:outlineLvl w:val="0"/>
        <w:rPr>
          <w:rFonts w:ascii="Times New Roman" w:hAnsi="Times New Roman"/>
          <w:b/>
        </w:rPr>
      </w:pPr>
      <w:r w:rsidRPr="0033206A">
        <w:rPr>
          <w:rFonts w:ascii="Times New Roman" w:hAnsi="Times New Roman"/>
          <w:b/>
        </w:rPr>
        <w:t>RECONHECIMENTO DE CRÉDITOS EM DISCIPLINAS</w:t>
      </w:r>
    </w:p>
    <w:p w:rsidR="0033206A" w:rsidRPr="0033206A" w:rsidRDefault="0033206A" w:rsidP="0033206A">
      <w:pPr>
        <w:pStyle w:val="Cabealho"/>
        <w:ind w:left="-567" w:right="-426"/>
        <w:jc w:val="center"/>
        <w:rPr>
          <w:rFonts w:ascii="Times New Roman" w:hAnsi="Times New Roman"/>
        </w:rPr>
      </w:pPr>
    </w:p>
    <w:p w:rsidR="0033206A" w:rsidRPr="0033206A" w:rsidRDefault="0033206A" w:rsidP="0033206A">
      <w:pPr>
        <w:spacing w:line="360" w:lineRule="auto"/>
        <w:ind w:left="-426" w:firstLine="1135"/>
        <w:jc w:val="both"/>
        <w:rPr>
          <w:rFonts w:ascii="Times New Roman" w:hAnsi="Times New Roman"/>
          <w:i/>
        </w:rPr>
      </w:pPr>
      <w:r w:rsidRPr="0033206A">
        <w:rPr>
          <w:rFonts w:ascii="Times New Roman" w:hAnsi="Times New Roman"/>
          <w:i/>
        </w:rPr>
        <w:t>Eu,</w:t>
      </w:r>
      <w:sdt>
        <w:sdtPr>
          <w:rPr>
            <w:rFonts w:ascii="Times New Roman" w:hAnsi="Times New Roman"/>
            <w:i/>
          </w:rPr>
          <w:id w:val="124284756"/>
          <w:placeholder>
            <w:docPart w:val="DefaultPlaceholder_-1854013440"/>
          </w:placeholder>
          <w:showingPlcHdr/>
          <w:text/>
        </w:sdtPr>
        <w:sdtEndPr/>
        <w:sdtContent>
          <w:r w:rsidR="00A05119" w:rsidRPr="00A05119">
            <w:rPr>
              <w:rStyle w:val="TextodoEspaoReservado"/>
              <w:b/>
              <w:u w:val="single"/>
            </w:rPr>
            <w:t>Clique ou toque aqui para inserir o texto.</w:t>
          </w:r>
        </w:sdtContent>
      </w:sdt>
      <w:r w:rsidRPr="0033206A">
        <w:rPr>
          <w:rFonts w:ascii="Times New Roman" w:hAnsi="Times New Roman"/>
          <w:i/>
        </w:rPr>
        <w:t xml:space="preserve">  aluno regular de</w:t>
      </w:r>
      <w:r w:rsidR="00A05119">
        <w:rPr>
          <w:rFonts w:ascii="Times New Roman" w:hAnsi="Times New Roman"/>
          <w:i/>
        </w:rPr>
        <w:t xml:space="preserve"> </w:t>
      </w:r>
      <w:sdt>
        <w:sdtPr>
          <w:rPr>
            <w:rFonts w:ascii="Times New Roman" w:hAnsi="Times New Roman"/>
            <w:i/>
          </w:rPr>
          <w:id w:val="190107178"/>
          <w:placeholder>
            <w:docPart w:val="DefaultPlaceholder_-1854013439"/>
          </w:placeholder>
          <w:showingPlcHdr/>
          <w:comboBox>
            <w:listItem w:value="Escolher um item."/>
            <w:listItem w:displayText="Mestrado" w:value="Mestrado"/>
            <w:listItem w:displayText="Doutorado" w:value="Doutorado"/>
          </w:comboBox>
        </w:sdtPr>
        <w:sdtEndPr/>
        <w:sdtContent>
          <w:r w:rsidR="00A05119" w:rsidRPr="00A05119">
            <w:rPr>
              <w:rStyle w:val="TextodoEspaoReservado"/>
              <w:b/>
              <w:u w:val="single"/>
            </w:rPr>
            <w:t>Escolher um item.</w:t>
          </w:r>
        </w:sdtContent>
      </w:sdt>
      <w:r w:rsidRPr="0033206A">
        <w:rPr>
          <w:rFonts w:ascii="Times New Roman" w:hAnsi="Times New Roman"/>
          <w:i/>
        </w:rPr>
        <w:t xml:space="preserve"> </w:t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</w:r>
      <w:r w:rsidRPr="0033206A">
        <w:rPr>
          <w:rFonts w:ascii="Times New Roman" w:hAnsi="Times New Roman"/>
          <w:i/>
        </w:rPr>
        <w:softHyphen/>
        <w:t xml:space="preserve"> deste Programa, venho por meio deste requerer o reconhecimento e, se for o caso, o cômputo dos créditos respectivos, das disciplinas abaixo relacionadas, que foram por mim cursadas e aprovadas conforme documentação em anexo (Certificado de Conclusão da Disciplina, constando frequência, conceito, número de créditos, número de horas/aula a que cada crédito corresponde e ementa da disciplina).</w:t>
      </w:r>
    </w:p>
    <w:tbl>
      <w:tblPr>
        <w:tblW w:w="9606" w:type="dxa"/>
        <w:tblInd w:w="-4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0"/>
        <w:gridCol w:w="6945"/>
        <w:gridCol w:w="1701"/>
      </w:tblGrid>
      <w:tr w:rsidR="0033206A" w:rsidRPr="0033206A" w:rsidTr="0033206A">
        <w:tc>
          <w:tcPr>
            <w:tcW w:w="960" w:type="dxa"/>
          </w:tcPr>
          <w:p w:rsidR="0033206A" w:rsidRPr="0033206A" w:rsidRDefault="0033206A" w:rsidP="0033206A">
            <w:pPr>
              <w:spacing w:after="0" w:line="360" w:lineRule="auto"/>
              <w:jc w:val="both"/>
              <w:rPr>
                <w:rFonts w:ascii="Times New Roman" w:hAnsi="Times New Roman"/>
                <w:b/>
              </w:rPr>
            </w:pPr>
            <w:r w:rsidRPr="0033206A">
              <w:rPr>
                <w:rFonts w:ascii="Times New Roman" w:hAnsi="Times New Roman"/>
                <w:b/>
              </w:rPr>
              <w:t>Código</w:t>
            </w:r>
          </w:p>
        </w:tc>
        <w:tc>
          <w:tcPr>
            <w:tcW w:w="6945" w:type="dxa"/>
          </w:tcPr>
          <w:p w:rsidR="0033206A" w:rsidRPr="0033206A" w:rsidRDefault="0033206A" w:rsidP="0033206A">
            <w:pPr>
              <w:spacing w:after="0" w:line="360" w:lineRule="auto"/>
              <w:jc w:val="both"/>
              <w:rPr>
                <w:rFonts w:ascii="Times New Roman" w:hAnsi="Times New Roman"/>
                <w:b/>
              </w:rPr>
            </w:pPr>
            <w:r w:rsidRPr="0033206A">
              <w:rPr>
                <w:rFonts w:ascii="Times New Roman" w:hAnsi="Times New Roman"/>
                <w:b/>
              </w:rPr>
              <w:t>Nome da disciplina e instituição</w:t>
            </w:r>
          </w:p>
        </w:tc>
        <w:tc>
          <w:tcPr>
            <w:tcW w:w="1701" w:type="dxa"/>
          </w:tcPr>
          <w:p w:rsidR="0033206A" w:rsidRPr="0033206A" w:rsidRDefault="0033206A" w:rsidP="0033206A">
            <w:pPr>
              <w:spacing w:after="0" w:line="360" w:lineRule="auto"/>
              <w:jc w:val="both"/>
              <w:rPr>
                <w:rFonts w:ascii="Times New Roman" w:hAnsi="Times New Roman"/>
                <w:b/>
              </w:rPr>
            </w:pPr>
            <w:r w:rsidRPr="0033206A">
              <w:rPr>
                <w:rFonts w:ascii="Times New Roman" w:hAnsi="Times New Roman"/>
                <w:b/>
              </w:rPr>
              <w:t>Oferecimento</w:t>
            </w:r>
          </w:p>
        </w:tc>
      </w:tr>
      <w:tr w:rsidR="0033206A" w:rsidRPr="0033206A" w:rsidTr="0033206A">
        <w:sdt>
          <w:sdtPr>
            <w:rPr>
              <w:rFonts w:ascii="Times New Roman" w:hAnsi="Times New Roman"/>
              <w:color w:val="808080" w:themeColor="background1" w:themeShade="80"/>
            </w:rPr>
            <w:alias w:val="Código"/>
            <w:tag w:val="Código"/>
            <w:id w:val="-174594288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960" w:type="dxa"/>
              </w:tcPr>
              <w:p w:rsidR="0033206A" w:rsidRPr="0033206A" w:rsidRDefault="00A05119" w:rsidP="00A05119">
                <w:pPr>
                  <w:spacing w:after="0" w:line="240" w:lineRule="auto"/>
                  <w:jc w:val="both"/>
                  <w:rPr>
                    <w:rFonts w:ascii="Times New Roman" w:hAnsi="Times New Roman"/>
                  </w:rPr>
                </w:pPr>
                <w:r w:rsidRPr="00A05119">
                  <w:rPr>
                    <w:rFonts w:ascii="Times New Roman" w:hAnsi="Times New Roman"/>
                    <w:color w:val="808080" w:themeColor="background1" w:themeShade="80"/>
                  </w:rPr>
                  <w:t>Código</w:t>
                </w:r>
              </w:p>
            </w:tc>
          </w:sdtContent>
        </w:sdt>
        <w:tc>
          <w:tcPr>
            <w:tcW w:w="6945" w:type="dxa"/>
          </w:tcPr>
          <w:p w:rsidR="0033206A" w:rsidRPr="0033206A" w:rsidRDefault="0033206A" w:rsidP="0033206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Disciplina: </w:t>
            </w:r>
            <w:sdt>
              <w:sdtPr>
                <w:rPr>
                  <w:rFonts w:ascii="Times New Roman" w:hAnsi="Times New Roman"/>
                </w:rPr>
                <w:id w:val="-207404045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05119"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33206A" w:rsidRPr="0033206A" w:rsidRDefault="0033206A" w:rsidP="0033206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stituição: </w:t>
            </w:r>
            <w:sdt>
              <w:sdtPr>
                <w:rPr>
                  <w:rFonts w:ascii="Times New Roman" w:hAnsi="Times New Roman"/>
                </w:rPr>
                <w:id w:val="41961076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05119"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33206A" w:rsidRPr="0033206A" w:rsidRDefault="0033206A" w:rsidP="0033206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Nome do Programa: </w:t>
            </w:r>
            <w:sdt>
              <w:sdtPr>
                <w:rPr>
                  <w:rFonts w:ascii="Times New Roman" w:hAnsi="Times New Roman"/>
                </w:rPr>
                <w:id w:val="-163470394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05119"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701" w:type="dxa"/>
          </w:tcPr>
          <w:p w:rsidR="0033206A" w:rsidRPr="0033206A" w:rsidRDefault="0033206A" w:rsidP="0033206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ício: </w:t>
            </w:r>
            <w:sdt>
              <w:sdtPr>
                <w:rPr>
                  <w:rFonts w:ascii="Times New Roman" w:hAnsi="Times New Roman"/>
                </w:rPr>
                <w:id w:val="1599057444"/>
                <w:placeholder>
                  <w:docPart w:val="DefaultPlaceholder_-1854013438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A05119">
                  <w:rPr>
                    <w:rFonts w:ascii="Times New Roman" w:hAnsi="Times New Roman"/>
                  </w:rPr>
                  <w:t>Data</w:t>
                </w:r>
              </w:sdtContent>
            </w:sdt>
          </w:p>
          <w:p w:rsidR="0033206A" w:rsidRPr="0033206A" w:rsidRDefault="00A05119" w:rsidP="00A0511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érmino:  </w:t>
            </w:r>
            <w:sdt>
              <w:sdtPr>
                <w:rPr>
                  <w:rFonts w:ascii="Times New Roman" w:hAnsi="Times New Roman"/>
                </w:rPr>
                <w:id w:val="-1724597663"/>
                <w:placeholder>
                  <w:docPart w:val="02C6738468A04CC0A3EC10F282CCA7AF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Times New Roman" w:hAnsi="Times New Roman"/>
                  </w:rPr>
                  <w:t>Data</w:t>
                </w:r>
              </w:sdtContent>
            </w:sdt>
          </w:p>
        </w:tc>
      </w:tr>
      <w:tr w:rsidR="00A05119" w:rsidRPr="0033206A" w:rsidTr="0065088B">
        <w:sdt>
          <w:sdtPr>
            <w:rPr>
              <w:rFonts w:ascii="Times New Roman" w:hAnsi="Times New Roman"/>
              <w:color w:val="808080" w:themeColor="background1" w:themeShade="80"/>
            </w:rPr>
            <w:alias w:val="Código"/>
            <w:tag w:val="Código"/>
            <w:id w:val="1247695265"/>
            <w:placeholder>
              <w:docPart w:val="E878B1045F7E40619407243F5E392AAB"/>
            </w:placeholder>
            <w:text/>
          </w:sdtPr>
          <w:sdtEndPr/>
          <w:sdtContent>
            <w:tc>
              <w:tcPr>
                <w:tcW w:w="960" w:type="dxa"/>
              </w:tcPr>
              <w:p w:rsidR="00A05119" w:rsidRPr="0033206A" w:rsidRDefault="00A05119" w:rsidP="0065088B">
                <w:pPr>
                  <w:spacing w:after="0" w:line="240" w:lineRule="auto"/>
                  <w:jc w:val="both"/>
                  <w:rPr>
                    <w:rFonts w:ascii="Times New Roman" w:hAnsi="Times New Roman"/>
                  </w:rPr>
                </w:pPr>
                <w:r w:rsidRPr="00A05119">
                  <w:rPr>
                    <w:rFonts w:ascii="Times New Roman" w:hAnsi="Times New Roman"/>
                    <w:color w:val="808080" w:themeColor="background1" w:themeShade="80"/>
                  </w:rPr>
                  <w:t>Código</w:t>
                </w:r>
              </w:p>
            </w:tc>
          </w:sdtContent>
        </w:sdt>
        <w:tc>
          <w:tcPr>
            <w:tcW w:w="6945" w:type="dxa"/>
          </w:tcPr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Disciplina: </w:t>
            </w:r>
            <w:sdt>
              <w:sdtPr>
                <w:rPr>
                  <w:rFonts w:ascii="Times New Roman" w:hAnsi="Times New Roman"/>
                </w:rPr>
                <w:id w:val="-425811007"/>
                <w:placeholder>
                  <w:docPart w:val="E878B1045F7E40619407243F5E392AAB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stituição: </w:t>
            </w:r>
            <w:sdt>
              <w:sdtPr>
                <w:rPr>
                  <w:rFonts w:ascii="Times New Roman" w:hAnsi="Times New Roman"/>
                </w:rPr>
                <w:id w:val="-2016452311"/>
                <w:placeholder>
                  <w:docPart w:val="E878B1045F7E40619407243F5E392AAB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Nome do Programa: </w:t>
            </w:r>
            <w:sdt>
              <w:sdtPr>
                <w:rPr>
                  <w:rFonts w:ascii="Times New Roman" w:hAnsi="Times New Roman"/>
                </w:rPr>
                <w:id w:val="-1201076581"/>
                <w:placeholder>
                  <w:docPart w:val="E878B1045F7E40619407243F5E392AAB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701" w:type="dxa"/>
          </w:tcPr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ício: </w:t>
            </w:r>
            <w:sdt>
              <w:sdtPr>
                <w:rPr>
                  <w:rFonts w:ascii="Times New Roman" w:hAnsi="Times New Roman"/>
                </w:rPr>
                <w:id w:val="-1507972288"/>
                <w:placeholder>
                  <w:docPart w:val="19C6957D3CE04E328D6D944E4462E714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Times New Roman" w:hAnsi="Times New Roman"/>
                  </w:rPr>
                  <w:t>Data</w:t>
                </w:r>
              </w:sdtContent>
            </w:sdt>
          </w:p>
          <w:p w:rsidR="00A05119" w:rsidRPr="0033206A" w:rsidRDefault="00A05119" w:rsidP="00A0511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érmino:  </w:t>
            </w:r>
            <w:sdt>
              <w:sdtPr>
                <w:rPr>
                  <w:rFonts w:ascii="Times New Roman" w:hAnsi="Times New Roman"/>
                </w:rPr>
                <w:id w:val="-2138558923"/>
                <w:placeholder>
                  <w:docPart w:val="0CB2D49961E349C49DF9E3BD0176D815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Times New Roman" w:hAnsi="Times New Roman"/>
                  </w:rPr>
                  <w:t>Data</w:t>
                </w:r>
              </w:sdtContent>
            </w:sdt>
          </w:p>
        </w:tc>
      </w:tr>
      <w:tr w:rsidR="00A05119" w:rsidRPr="0033206A" w:rsidTr="0065088B">
        <w:sdt>
          <w:sdtPr>
            <w:rPr>
              <w:rFonts w:ascii="Times New Roman" w:hAnsi="Times New Roman"/>
              <w:color w:val="808080" w:themeColor="background1" w:themeShade="80"/>
            </w:rPr>
            <w:alias w:val="Código"/>
            <w:tag w:val="Código"/>
            <w:id w:val="2061053562"/>
            <w:placeholder>
              <w:docPart w:val="C50A0A366C0048358F0FA286D11FA5E3"/>
            </w:placeholder>
            <w:text/>
          </w:sdtPr>
          <w:sdtEndPr/>
          <w:sdtContent>
            <w:tc>
              <w:tcPr>
                <w:tcW w:w="960" w:type="dxa"/>
              </w:tcPr>
              <w:p w:rsidR="00A05119" w:rsidRPr="0033206A" w:rsidRDefault="00A05119" w:rsidP="0065088B">
                <w:pPr>
                  <w:spacing w:after="0" w:line="240" w:lineRule="auto"/>
                  <w:jc w:val="both"/>
                  <w:rPr>
                    <w:rFonts w:ascii="Times New Roman" w:hAnsi="Times New Roman"/>
                  </w:rPr>
                </w:pPr>
                <w:r w:rsidRPr="00A05119">
                  <w:rPr>
                    <w:rFonts w:ascii="Times New Roman" w:hAnsi="Times New Roman"/>
                    <w:color w:val="808080" w:themeColor="background1" w:themeShade="80"/>
                  </w:rPr>
                  <w:t>Código</w:t>
                </w:r>
              </w:p>
            </w:tc>
          </w:sdtContent>
        </w:sdt>
        <w:tc>
          <w:tcPr>
            <w:tcW w:w="6945" w:type="dxa"/>
          </w:tcPr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Disciplina: </w:t>
            </w:r>
            <w:sdt>
              <w:sdtPr>
                <w:rPr>
                  <w:rFonts w:ascii="Times New Roman" w:hAnsi="Times New Roman"/>
                </w:rPr>
                <w:id w:val="1181632537"/>
                <w:placeholder>
                  <w:docPart w:val="C50A0A366C0048358F0FA286D11FA5E3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stituição: </w:t>
            </w:r>
            <w:sdt>
              <w:sdtPr>
                <w:rPr>
                  <w:rFonts w:ascii="Times New Roman" w:hAnsi="Times New Roman"/>
                </w:rPr>
                <w:id w:val="866800430"/>
                <w:placeholder>
                  <w:docPart w:val="C50A0A366C0048358F0FA286D11FA5E3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Nome do Programa: </w:t>
            </w:r>
            <w:sdt>
              <w:sdtPr>
                <w:rPr>
                  <w:rFonts w:ascii="Times New Roman" w:hAnsi="Times New Roman"/>
                </w:rPr>
                <w:id w:val="1328476326"/>
                <w:placeholder>
                  <w:docPart w:val="C50A0A366C0048358F0FA286D11FA5E3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701" w:type="dxa"/>
          </w:tcPr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ício: </w:t>
            </w:r>
            <w:sdt>
              <w:sdtPr>
                <w:rPr>
                  <w:rFonts w:ascii="Times New Roman" w:hAnsi="Times New Roman"/>
                </w:rPr>
                <w:id w:val="2019417252"/>
                <w:placeholder>
                  <w:docPart w:val="7F5F7DC495604595BB2A8E760A96BE5C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Times New Roman" w:hAnsi="Times New Roman"/>
                  </w:rPr>
                  <w:t>Data</w:t>
                </w:r>
              </w:sdtContent>
            </w:sdt>
          </w:p>
          <w:p w:rsidR="00A05119" w:rsidRPr="0033206A" w:rsidRDefault="00A05119" w:rsidP="00A0511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érmino:  </w:t>
            </w:r>
            <w:sdt>
              <w:sdtPr>
                <w:rPr>
                  <w:rFonts w:ascii="Times New Roman" w:hAnsi="Times New Roman"/>
                </w:rPr>
                <w:id w:val="-224612430"/>
                <w:placeholder>
                  <w:docPart w:val="DEF5A4469EC24E9583AC327E9E6BE70D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Times New Roman" w:hAnsi="Times New Roman"/>
                  </w:rPr>
                  <w:t>Data</w:t>
                </w:r>
              </w:sdtContent>
            </w:sdt>
          </w:p>
        </w:tc>
      </w:tr>
      <w:tr w:rsidR="00A05119" w:rsidRPr="0033206A" w:rsidTr="0065088B">
        <w:sdt>
          <w:sdtPr>
            <w:rPr>
              <w:rFonts w:ascii="Times New Roman" w:hAnsi="Times New Roman"/>
              <w:color w:val="808080" w:themeColor="background1" w:themeShade="80"/>
            </w:rPr>
            <w:alias w:val="Código"/>
            <w:tag w:val="Código"/>
            <w:id w:val="-1376305011"/>
            <w:placeholder>
              <w:docPart w:val="09CC28F307944083858737338DB2F8EF"/>
            </w:placeholder>
            <w:text/>
          </w:sdtPr>
          <w:sdtEndPr/>
          <w:sdtContent>
            <w:tc>
              <w:tcPr>
                <w:tcW w:w="960" w:type="dxa"/>
              </w:tcPr>
              <w:p w:rsidR="00A05119" w:rsidRPr="0033206A" w:rsidRDefault="00A05119" w:rsidP="0065088B">
                <w:pPr>
                  <w:spacing w:after="0" w:line="240" w:lineRule="auto"/>
                  <w:jc w:val="both"/>
                  <w:rPr>
                    <w:rFonts w:ascii="Times New Roman" w:hAnsi="Times New Roman"/>
                  </w:rPr>
                </w:pPr>
                <w:r w:rsidRPr="00A05119">
                  <w:rPr>
                    <w:rFonts w:ascii="Times New Roman" w:hAnsi="Times New Roman"/>
                    <w:color w:val="808080" w:themeColor="background1" w:themeShade="80"/>
                  </w:rPr>
                  <w:t>Código</w:t>
                </w:r>
              </w:p>
            </w:tc>
          </w:sdtContent>
        </w:sdt>
        <w:tc>
          <w:tcPr>
            <w:tcW w:w="6945" w:type="dxa"/>
          </w:tcPr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Disciplina: </w:t>
            </w:r>
            <w:sdt>
              <w:sdtPr>
                <w:rPr>
                  <w:rFonts w:ascii="Times New Roman" w:hAnsi="Times New Roman"/>
                </w:rPr>
                <w:id w:val="-1423721595"/>
                <w:placeholder>
                  <w:docPart w:val="09CC28F307944083858737338DB2F8EF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stituição: </w:t>
            </w:r>
            <w:sdt>
              <w:sdtPr>
                <w:rPr>
                  <w:rFonts w:ascii="Times New Roman" w:hAnsi="Times New Roman"/>
                </w:rPr>
                <w:id w:val="1092359361"/>
                <w:placeholder>
                  <w:docPart w:val="09CC28F307944083858737338DB2F8EF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Nome do Programa: </w:t>
            </w:r>
            <w:sdt>
              <w:sdtPr>
                <w:rPr>
                  <w:rFonts w:ascii="Times New Roman" w:hAnsi="Times New Roman"/>
                </w:rPr>
                <w:id w:val="-1896653404"/>
                <w:placeholder>
                  <w:docPart w:val="09CC28F307944083858737338DB2F8EF"/>
                </w:placeholder>
                <w:showingPlcHdr/>
                <w:text/>
              </w:sdtPr>
              <w:sdtEndPr/>
              <w:sdtContent>
                <w:r w:rsidRPr="005C483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701" w:type="dxa"/>
          </w:tcPr>
          <w:p w:rsidR="00A05119" w:rsidRPr="0033206A" w:rsidRDefault="00A05119" w:rsidP="0065088B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06A">
              <w:rPr>
                <w:rFonts w:ascii="Times New Roman" w:hAnsi="Times New Roman"/>
              </w:rPr>
              <w:t xml:space="preserve">Início: </w:t>
            </w:r>
            <w:sdt>
              <w:sdtPr>
                <w:rPr>
                  <w:rFonts w:ascii="Times New Roman" w:hAnsi="Times New Roman"/>
                </w:rPr>
                <w:id w:val="-1332058578"/>
                <w:placeholder>
                  <w:docPart w:val="B0DEF5D7961141A29B07B7D97C3DB37E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Times New Roman" w:hAnsi="Times New Roman"/>
                  </w:rPr>
                  <w:t>Data</w:t>
                </w:r>
              </w:sdtContent>
            </w:sdt>
          </w:p>
          <w:p w:rsidR="00A05119" w:rsidRPr="0033206A" w:rsidRDefault="00A05119" w:rsidP="00A0511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érmino:  </w:t>
            </w:r>
            <w:sdt>
              <w:sdtPr>
                <w:rPr>
                  <w:rFonts w:ascii="Times New Roman" w:hAnsi="Times New Roman"/>
                </w:rPr>
                <w:id w:val="1081179351"/>
                <w:placeholder>
                  <w:docPart w:val="55D2F16C67E14E639669C814958AE080"/>
                </w:placeholder>
                <w:date>
                  <w:dateFormat w:val="dd/MM/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Times New Roman" w:hAnsi="Times New Roman"/>
                  </w:rPr>
                  <w:t>Data</w:t>
                </w:r>
              </w:sdtContent>
            </w:sdt>
          </w:p>
        </w:tc>
      </w:tr>
    </w:tbl>
    <w:p w:rsidR="0033206A" w:rsidRPr="0033206A" w:rsidRDefault="0033206A" w:rsidP="0033206A">
      <w:pPr>
        <w:spacing w:line="360" w:lineRule="auto"/>
        <w:ind w:left="-426"/>
        <w:jc w:val="both"/>
        <w:rPr>
          <w:rFonts w:ascii="Times New Roman" w:hAnsi="Times New Roman"/>
        </w:rPr>
      </w:pPr>
    </w:p>
    <w:p w:rsidR="0033206A" w:rsidRDefault="0033206A" w:rsidP="0033206A">
      <w:pPr>
        <w:spacing w:line="360" w:lineRule="auto"/>
        <w:ind w:left="-426"/>
        <w:jc w:val="both"/>
        <w:rPr>
          <w:rFonts w:ascii="Times New Roman" w:hAnsi="Times New Roman"/>
          <w:i/>
        </w:rPr>
      </w:pPr>
      <w:r w:rsidRPr="0033206A">
        <w:rPr>
          <w:rFonts w:ascii="Times New Roman" w:hAnsi="Times New Roman"/>
          <w:i/>
        </w:rPr>
        <w:tab/>
      </w:r>
      <w:r w:rsidRPr="0033206A">
        <w:rPr>
          <w:rFonts w:ascii="Times New Roman" w:hAnsi="Times New Roman"/>
          <w:i/>
        </w:rPr>
        <w:tab/>
        <w:t>Esta solicitação está de acordo com o Artigo</w:t>
      </w:r>
      <w:r w:rsidR="00516918">
        <w:rPr>
          <w:rFonts w:ascii="Times New Roman" w:hAnsi="Times New Roman"/>
          <w:i/>
        </w:rPr>
        <w:t xml:space="preserve"> 23, Inciso III (Mestrado) ou Artigo 24, </w:t>
      </w:r>
      <w:r w:rsidR="00516918">
        <w:rPr>
          <w:rFonts w:ascii="Times New Roman" w:hAnsi="Times New Roman"/>
        </w:rPr>
        <w:t>I</w:t>
      </w:r>
      <w:r w:rsidR="00516918">
        <w:rPr>
          <w:rFonts w:ascii="Times New Roman" w:hAnsi="Times New Roman"/>
          <w:i/>
        </w:rPr>
        <w:t xml:space="preserve">nciso III (Doutorado) </w:t>
      </w:r>
      <w:r w:rsidRPr="0033206A">
        <w:rPr>
          <w:rFonts w:ascii="Times New Roman" w:hAnsi="Times New Roman"/>
          <w:i/>
        </w:rPr>
        <w:t xml:space="preserve">do Regimento Interno do </w:t>
      </w:r>
      <w:proofErr w:type="spellStart"/>
      <w:r w:rsidRPr="0033206A">
        <w:rPr>
          <w:rFonts w:ascii="Times New Roman" w:hAnsi="Times New Roman"/>
          <w:i/>
        </w:rPr>
        <w:t>PPGCAm</w:t>
      </w:r>
      <w:proofErr w:type="spellEnd"/>
      <w:r w:rsidRPr="0033206A">
        <w:rPr>
          <w:rFonts w:ascii="Times New Roman" w:hAnsi="Times New Roman"/>
          <w:i/>
        </w:rPr>
        <w:t xml:space="preserve"> desta Universidade.</w:t>
      </w:r>
      <w:bookmarkStart w:id="0" w:name="_GoBack"/>
      <w:bookmarkEnd w:id="0"/>
    </w:p>
    <w:p w:rsidR="0033206A" w:rsidRDefault="0033206A" w:rsidP="0033206A">
      <w:pPr>
        <w:spacing w:line="360" w:lineRule="auto"/>
        <w:ind w:left="-426"/>
        <w:rPr>
          <w:rFonts w:ascii="Times New Roman" w:hAnsi="Times New Roman"/>
          <w:i/>
        </w:rPr>
      </w:pPr>
      <w:r w:rsidRPr="0033206A">
        <w:rPr>
          <w:rFonts w:ascii="Times New Roman" w:hAnsi="Times New Roman"/>
          <w:i/>
        </w:rPr>
        <w:t>Nestes termos, peço deferimento.</w:t>
      </w:r>
    </w:p>
    <w:tbl>
      <w:tblPr>
        <w:tblW w:w="0" w:type="auto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72"/>
        <w:gridCol w:w="693"/>
        <w:gridCol w:w="3857"/>
      </w:tblGrid>
      <w:tr w:rsidR="0033206A" w:rsidRPr="0033206A" w:rsidTr="00A05119">
        <w:trPr>
          <w:trHeight w:val="266"/>
        </w:trPr>
        <w:sdt>
          <w:sdtPr>
            <w:rPr>
              <w:rFonts w:ascii="Times New Roman" w:hAnsi="Times New Roman"/>
              <w:i/>
            </w:rPr>
            <w:id w:val="602382726"/>
            <w:showingPlcHdr/>
            <w:picture/>
          </w:sdtPr>
          <w:sdtEndPr/>
          <w:sdtContent>
            <w:tc>
              <w:tcPr>
                <w:tcW w:w="4272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3206A" w:rsidRPr="0033206A" w:rsidRDefault="00A05119" w:rsidP="00A05119">
                <w:pPr>
                  <w:tabs>
                    <w:tab w:val="left" w:pos="0"/>
                  </w:tabs>
                  <w:spacing w:after="0" w:line="240" w:lineRule="auto"/>
                  <w:jc w:val="center"/>
                  <w:rPr>
                    <w:rFonts w:ascii="Times New Roman" w:hAnsi="Times New Roman"/>
                    <w:i/>
                  </w:rPr>
                </w:pPr>
                <w:r>
                  <w:rPr>
                    <w:rFonts w:ascii="Times New Roman" w:hAnsi="Times New Roman"/>
                    <w:i/>
                    <w:noProof/>
                    <w:lang w:val="en-US"/>
                  </w:rPr>
                  <w:drawing>
                    <wp:inline distT="0" distB="0" distL="0" distR="0">
                      <wp:extent cx="2457450" cy="1333500"/>
                      <wp:effectExtent l="0" t="0" r="0" b="0"/>
                      <wp:docPr id="3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57450" cy="1333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:rsidR="0033206A" w:rsidRPr="0033206A" w:rsidRDefault="0033206A" w:rsidP="00A05119">
            <w:pPr>
              <w:tabs>
                <w:tab w:val="left" w:pos="0"/>
              </w:tabs>
              <w:spacing w:after="0" w:line="240" w:lineRule="auto"/>
              <w:ind w:left="-426"/>
              <w:rPr>
                <w:rFonts w:ascii="Times New Roman" w:hAnsi="Times New Roman"/>
                <w:i/>
              </w:rPr>
            </w:pPr>
          </w:p>
        </w:tc>
        <w:sdt>
          <w:sdtPr>
            <w:rPr>
              <w:rFonts w:ascii="Times New Roman" w:hAnsi="Times New Roman"/>
              <w:i/>
            </w:rPr>
            <w:id w:val="-694697031"/>
            <w:showingPlcHdr/>
            <w:picture/>
          </w:sdtPr>
          <w:sdtEndPr/>
          <w:sdtContent>
            <w:tc>
              <w:tcPr>
                <w:tcW w:w="385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3206A" w:rsidRPr="0033206A" w:rsidRDefault="00A05119" w:rsidP="00A05119">
                <w:pPr>
                  <w:tabs>
                    <w:tab w:val="left" w:pos="0"/>
                  </w:tabs>
                  <w:spacing w:after="0" w:line="240" w:lineRule="auto"/>
                  <w:jc w:val="center"/>
                  <w:rPr>
                    <w:rFonts w:ascii="Times New Roman" w:hAnsi="Times New Roman"/>
                    <w:i/>
                  </w:rPr>
                </w:pPr>
                <w:r>
                  <w:rPr>
                    <w:rFonts w:ascii="Times New Roman" w:hAnsi="Times New Roman"/>
                    <w:i/>
                    <w:noProof/>
                    <w:lang w:val="en-US"/>
                  </w:rPr>
                  <w:drawing>
                    <wp:inline distT="0" distB="0" distL="0" distR="0">
                      <wp:extent cx="2257425" cy="1304925"/>
                      <wp:effectExtent l="0" t="0" r="9525" b="9525"/>
                      <wp:docPr id="4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57425" cy="1304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33206A" w:rsidRPr="0033206A" w:rsidTr="00A05119">
        <w:trPr>
          <w:trHeight w:val="472"/>
        </w:trPr>
        <w:tc>
          <w:tcPr>
            <w:tcW w:w="427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3206A" w:rsidRPr="0033206A" w:rsidRDefault="0033206A" w:rsidP="0033206A">
            <w:pPr>
              <w:tabs>
                <w:tab w:val="left" w:pos="0"/>
              </w:tabs>
              <w:spacing w:line="240" w:lineRule="auto"/>
              <w:ind w:left="-426"/>
              <w:jc w:val="center"/>
              <w:rPr>
                <w:rFonts w:ascii="Times New Roman" w:hAnsi="Times New Roman"/>
                <w:i/>
              </w:rPr>
            </w:pPr>
            <w:r w:rsidRPr="0033206A">
              <w:rPr>
                <w:rFonts w:ascii="Times New Roman" w:hAnsi="Times New Roman"/>
                <w:i/>
              </w:rPr>
              <w:t>Assinatura do(a) Aluno(a)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:rsidR="0033206A" w:rsidRPr="0033206A" w:rsidRDefault="0033206A" w:rsidP="0033206A">
            <w:pPr>
              <w:tabs>
                <w:tab w:val="left" w:pos="0"/>
              </w:tabs>
              <w:spacing w:line="240" w:lineRule="auto"/>
              <w:ind w:left="196"/>
              <w:rPr>
                <w:rFonts w:ascii="Times New Roman" w:hAnsi="Times New Roman"/>
                <w:i/>
              </w:rPr>
            </w:pPr>
          </w:p>
        </w:tc>
        <w:tc>
          <w:tcPr>
            <w:tcW w:w="38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206A" w:rsidRPr="0033206A" w:rsidRDefault="0033206A" w:rsidP="0033206A">
            <w:pPr>
              <w:tabs>
                <w:tab w:val="left" w:pos="0"/>
              </w:tabs>
              <w:spacing w:line="240" w:lineRule="auto"/>
              <w:ind w:left="196"/>
              <w:rPr>
                <w:rFonts w:ascii="Times New Roman" w:hAnsi="Times New Roman"/>
                <w:i/>
              </w:rPr>
            </w:pPr>
            <w:r w:rsidRPr="0033206A">
              <w:rPr>
                <w:rFonts w:ascii="Times New Roman" w:hAnsi="Times New Roman"/>
                <w:i/>
              </w:rPr>
              <w:t>Assinatura do(a) Orientador(a)</w:t>
            </w:r>
          </w:p>
        </w:tc>
      </w:tr>
    </w:tbl>
    <w:p w:rsidR="0033206A" w:rsidRPr="0033206A" w:rsidRDefault="0033206A" w:rsidP="0033206A">
      <w:pPr>
        <w:tabs>
          <w:tab w:val="left" w:pos="0"/>
        </w:tabs>
        <w:ind w:left="-426"/>
        <w:rPr>
          <w:rFonts w:ascii="Times New Roman" w:hAnsi="Times New Roman"/>
          <w:i/>
        </w:rPr>
      </w:pPr>
    </w:p>
    <w:sectPr w:rsidR="0033206A" w:rsidRPr="0033206A" w:rsidSect="00A65DB5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4FE6" w:rsidRDefault="009D4FE6" w:rsidP="004324B6">
      <w:pPr>
        <w:spacing w:after="0" w:line="240" w:lineRule="auto"/>
      </w:pPr>
      <w:r>
        <w:separator/>
      </w:r>
    </w:p>
  </w:endnote>
  <w:endnote w:type="continuationSeparator" w:id="0">
    <w:p w:rsidR="009D4FE6" w:rsidRDefault="009D4FE6" w:rsidP="0043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1C" w:rsidRDefault="0080681C">
    <w:pPr>
      <w:pStyle w:val="Rodap"/>
      <w:jc w:val="right"/>
    </w:pPr>
  </w:p>
  <w:p w:rsidR="0080681C" w:rsidRDefault="0080681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4FE6" w:rsidRDefault="009D4FE6" w:rsidP="004324B6">
      <w:pPr>
        <w:spacing w:after="0" w:line="240" w:lineRule="auto"/>
      </w:pPr>
      <w:r>
        <w:separator/>
      </w:r>
    </w:p>
  </w:footnote>
  <w:footnote w:type="continuationSeparator" w:id="0">
    <w:p w:rsidR="009D4FE6" w:rsidRDefault="009D4FE6" w:rsidP="0043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12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00"/>
      <w:gridCol w:w="5855"/>
      <w:gridCol w:w="1457"/>
    </w:tblGrid>
    <w:tr w:rsidR="004324B6" w:rsidRPr="0033206A" w:rsidTr="00D361D3">
      <w:trPr>
        <w:trHeight w:val="1154"/>
      </w:trPr>
      <w:tc>
        <w:tcPr>
          <w:tcW w:w="1800" w:type="dxa"/>
        </w:tcPr>
        <w:p w:rsidR="004324B6" w:rsidRPr="004324B6" w:rsidRDefault="00CF1A18" w:rsidP="004324B6">
          <w:pPr>
            <w:keepNext/>
            <w:spacing w:before="180" w:after="0" w:line="360" w:lineRule="auto"/>
            <w:ind w:right="1489"/>
            <w:jc w:val="center"/>
            <w:outlineLvl w:val="0"/>
            <w:rPr>
              <w:rFonts w:ascii="Arial" w:eastAsia="Times New Roman" w:hAnsi="Arial"/>
              <w:b/>
              <w:spacing w:val="18"/>
              <w:sz w:val="2"/>
              <w:szCs w:val="20"/>
              <w:lang w:eastAsia="pt-BR"/>
            </w:rPr>
          </w:pPr>
          <w:r w:rsidRPr="0033206A">
            <w:rPr>
              <w:rFonts w:ascii="Arial" w:eastAsia="Times New Roman" w:hAnsi="Arial"/>
              <w:b/>
              <w:noProof/>
              <w:sz w:val="24"/>
              <w:szCs w:val="20"/>
              <w:lang w:val="en-US"/>
            </w:rPr>
            <w:drawing>
              <wp:inline distT="0" distB="0" distL="0" distR="0">
                <wp:extent cx="952500" cy="371475"/>
                <wp:effectExtent l="0" t="0" r="0" b="0"/>
                <wp:docPr id="1" name="Imagem 2" descr="ppgc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ppgca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55" w:type="dxa"/>
          <w:vAlign w:val="center"/>
        </w:tcPr>
        <w:p w:rsidR="004324B6" w:rsidRPr="004324B6" w:rsidRDefault="004324B6" w:rsidP="004324B6">
          <w:pPr>
            <w:spacing w:after="0" w:line="240" w:lineRule="auto"/>
            <w:ind w:left="398"/>
            <w:outlineLvl w:val="4"/>
            <w:rPr>
              <w:rFonts w:ascii="Times New Roman" w:eastAsia="Arial Unicode MS" w:hAnsi="Times New Roman"/>
              <w:bCs/>
              <w:iCs/>
              <w:sz w:val="20"/>
              <w:szCs w:val="20"/>
              <w:lang w:eastAsia="pt-BR"/>
            </w:rPr>
          </w:pPr>
          <w:r w:rsidRPr="004324B6">
            <w:rPr>
              <w:rFonts w:ascii="Times New Roman" w:eastAsia="Arial Unicode MS" w:hAnsi="Times New Roman"/>
              <w:bCs/>
              <w:iCs/>
              <w:sz w:val="20"/>
              <w:szCs w:val="20"/>
              <w:lang w:eastAsia="pt-BR"/>
            </w:rPr>
            <w:t>UNIVERSIDADE FEDERAL DE SÃO CARLOS</w:t>
          </w:r>
        </w:p>
        <w:p w:rsidR="004324B6" w:rsidRPr="004324B6" w:rsidRDefault="004324B6" w:rsidP="004324B6">
          <w:pPr>
            <w:spacing w:after="0" w:line="240" w:lineRule="auto"/>
            <w:ind w:left="398"/>
            <w:rPr>
              <w:rFonts w:ascii="Times New Roman" w:eastAsia="Arial Unicode MS" w:hAnsi="Times New Roman"/>
              <w:lang w:eastAsia="pt-BR"/>
            </w:rPr>
          </w:pPr>
          <w:r w:rsidRPr="004324B6">
            <w:rPr>
              <w:rFonts w:ascii="Times New Roman" w:eastAsia="Arial Unicode MS" w:hAnsi="Times New Roman"/>
              <w:lang w:eastAsia="pt-BR"/>
            </w:rPr>
            <w:t>Centro de Ciências Biológicas e da Saúde</w:t>
          </w:r>
        </w:p>
        <w:p w:rsidR="004324B6" w:rsidRPr="004324B6" w:rsidRDefault="004324B6" w:rsidP="004324B6">
          <w:pPr>
            <w:spacing w:after="0" w:line="240" w:lineRule="auto"/>
            <w:ind w:left="398"/>
            <w:rPr>
              <w:rFonts w:ascii="Times New Roman" w:eastAsia="Arial Unicode MS" w:hAnsi="Times New Roman"/>
              <w:sz w:val="18"/>
              <w:szCs w:val="18"/>
              <w:lang w:eastAsia="pt-BR"/>
            </w:rPr>
          </w:pPr>
          <w:r w:rsidRPr="004324B6">
            <w:rPr>
              <w:rFonts w:ascii="Times New Roman" w:eastAsia="Arial Unicode MS" w:hAnsi="Times New Roman"/>
              <w:sz w:val="18"/>
              <w:szCs w:val="18"/>
              <w:lang w:eastAsia="pt-BR"/>
            </w:rPr>
            <w:t>PROGRAMA DE PÓS-GRADUAÇÃO EM CIÊNCIAS AMBIENTAIS</w:t>
          </w:r>
        </w:p>
        <w:p w:rsidR="004324B6" w:rsidRPr="004324B6" w:rsidRDefault="004324B6" w:rsidP="004324B6">
          <w:pPr>
            <w:spacing w:after="0" w:line="240" w:lineRule="auto"/>
            <w:ind w:left="398"/>
            <w:rPr>
              <w:rFonts w:ascii="Times New Roman" w:eastAsia="Arial Unicode MS" w:hAnsi="Times New Roman"/>
              <w:sz w:val="18"/>
              <w:szCs w:val="18"/>
              <w:lang w:eastAsia="pt-BR"/>
            </w:rPr>
          </w:pPr>
          <w:r w:rsidRPr="004324B6">
            <w:rPr>
              <w:rFonts w:ascii="Times New Roman" w:eastAsia="Arial Unicode MS" w:hAnsi="Times New Roman"/>
              <w:sz w:val="18"/>
              <w:szCs w:val="18"/>
              <w:lang w:eastAsia="pt-BR"/>
            </w:rPr>
            <w:t>Rod. Washington Luís, Km. 235 – Cx. Postal. 676</w:t>
          </w:r>
        </w:p>
        <w:p w:rsidR="004324B6" w:rsidRPr="004324B6" w:rsidRDefault="004324B6" w:rsidP="004324B6">
          <w:pPr>
            <w:spacing w:after="0" w:line="240" w:lineRule="auto"/>
            <w:ind w:left="398"/>
            <w:rPr>
              <w:rFonts w:ascii="Times New Roman" w:eastAsia="Arial Unicode MS" w:hAnsi="Times New Roman"/>
              <w:sz w:val="18"/>
              <w:szCs w:val="18"/>
              <w:lang w:eastAsia="pt-BR"/>
            </w:rPr>
          </w:pPr>
          <w:r w:rsidRPr="004324B6">
            <w:rPr>
              <w:rFonts w:ascii="Times New Roman" w:eastAsia="Arial Unicode MS" w:hAnsi="Times New Roman"/>
              <w:sz w:val="18"/>
              <w:szCs w:val="18"/>
              <w:lang w:eastAsia="pt-BR"/>
            </w:rPr>
            <w:t>CEP: 13565-905 – São Carlos – SP –</w:t>
          </w:r>
          <w:r w:rsidR="00B13D81">
            <w:rPr>
              <w:rFonts w:ascii="Times New Roman" w:eastAsia="Arial Unicode MS" w:hAnsi="Times New Roman"/>
              <w:sz w:val="18"/>
              <w:szCs w:val="18"/>
              <w:lang w:eastAsia="pt-BR"/>
            </w:rPr>
            <w:t xml:space="preserve"> Fone: (016) 3306-6799</w:t>
          </w:r>
        </w:p>
        <w:p w:rsidR="004324B6" w:rsidRPr="004324B6" w:rsidRDefault="00516918" w:rsidP="004324B6">
          <w:pPr>
            <w:spacing w:after="0" w:line="240" w:lineRule="auto"/>
            <w:ind w:left="398"/>
            <w:rPr>
              <w:rFonts w:ascii="Times New Roman" w:eastAsia="Arial Unicode MS" w:hAnsi="Times New Roman"/>
              <w:sz w:val="18"/>
              <w:szCs w:val="18"/>
              <w:lang w:eastAsia="pt-BR"/>
            </w:rPr>
          </w:pPr>
          <w:hyperlink r:id="rId2" w:history="1">
            <w:r w:rsidR="00D44D1B" w:rsidRPr="00D44D1B">
              <w:rPr>
                <w:rStyle w:val="Hyperlink"/>
                <w:rFonts w:ascii="Times New Roman" w:eastAsia="Arial Unicode MS" w:hAnsi="Times New Roman"/>
                <w:color w:val="000000"/>
                <w:sz w:val="18"/>
                <w:szCs w:val="18"/>
                <w:u w:val="none"/>
                <w:lang w:eastAsia="pt-BR"/>
              </w:rPr>
              <w:t>www.ppgcam.ufscar.br</w:t>
            </w:r>
          </w:hyperlink>
          <w:r w:rsidR="00D44D1B">
            <w:rPr>
              <w:rFonts w:ascii="Times New Roman" w:eastAsia="Arial Unicode MS" w:hAnsi="Times New Roman"/>
              <w:sz w:val="18"/>
              <w:szCs w:val="18"/>
              <w:lang w:eastAsia="pt-BR"/>
            </w:rPr>
            <w:t xml:space="preserve">          e-mail: ppgcam@ufscar.br</w:t>
          </w:r>
        </w:p>
      </w:tc>
      <w:tc>
        <w:tcPr>
          <w:tcW w:w="1457" w:type="dxa"/>
          <w:vAlign w:val="center"/>
        </w:tcPr>
        <w:p w:rsidR="004324B6" w:rsidRPr="004324B6" w:rsidRDefault="004324B6" w:rsidP="004324B6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pt-BR"/>
            </w:rPr>
          </w:pPr>
          <w:r w:rsidRPr="004324B6">
            <w:rPr>
              <w:rFonts w:ascii="Times New Roman" w:eastAsia="Times New Roman" w:hAnsi="Times New Roman"/>
              <w:sz w:val="20"/>
              <w:szCs w:val="20"/>
              <w:lang w:eastAsia="pt-BR"/>
            </w:rPr>
            <w:object w:dxaOrig="3795" w:dyaOrig="41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5pt;height:50.25pt" fillcolor="window">
                <v:imagedata r:id="rId3" o:title=""/>
              </v:shape>
              <o:OLEObject Type="Embed" ProgID="PBrush" ShapeID="_x0000_i1025" DrawAspect="Content" ObjectID="_1677931087" r:id="rId4"/>
            </w:object>
          </w:r>
        </w:p>
      </w:tc>
    </w:tr>
  </w:tbl>
  <w:p w:rsidR="004324B6" w:rsidRDefault="004324B6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DE1MzM3MLOwMLdU0lEKTi0uzszPAykwrAUAz1YnziwAAAA="/>
  </w:docVars>
  <w:rsids>
    <w:rsidRoot w:val="00183E32"/>
    <w:rsid w:val="000511E0"/>
    <w:rsid w:val="001747AA"/>
    <w:rsid w:val="00183E32"/>
    <w:rsid w:val="001A1E24"/>
    <w:rsid w:val="0026648F"/>
    <w:rsid w:val="00281AD9"/>
    <w:rsid w:val="002B67FE"/>
    <w:rsid w:val="002D6AE1"/>
    <w:rsid w:val="0033206A"/>
    <w:rsid w:val="00366C9B"/>
    <w:rsid w:val="003C6029"/>
    <w:rsid w:val="004324B6"/>
    <w:rsid w:val="0046259B"/>
    <w:rsid w:val="00463AB1"/>
    <w:rsid w:val="00516918"/>
    <w:rsid w:val="005863CE"/>
    <w:rsid w:val="005C6015"/>
    <w:rsid w:val="0067010E"/>
    <w:rsid w:val="006C75A4"/>
    <w:rsid w:val="00706BEC"/>
    <w:rsid w:val="00737B62"/>
    <w:rsid w:val="0080681C"/>
    <w:rsid w:val="00866AC6"/>
    <w:rsid w:val="009D4FE6"/>
    <w:rsid w:val="00A05119"/>
    <w:rsid w:val="00A423B7"/>
    <w:rsid w:val="00A65DB5"/>
    <w:rsid w:val="00B12CCE"/>
    <w:rsid w:val="00B13D81"/>
    <w:rsid w:val="00B920FE"/>
    <w:rsid w:val="00C01B43"/>
    <w:rsid w:val="00CF1A18"/>
    <w:rsid w:val="00D17343"/>
    <w:rsid w:val="00D361D3"/>
    <w:rsid w:val="00D44D1B"/>
    <w:rsid w:val="00D94F49"/>
    <w:rsid w:val="00EC2101"/>
    <w:rsid w:val="00F01D28"/>
    <w:rsid w:val="00FC5080"/>
    <w:rsid w:val="7D6EB7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1C819CF4"/>
  <w15:chartTrackingRefBased/>
  <w15:docId w15:val="{89330F78-7B32-4594-994A-7F15E3DFB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32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324B6"/>
  </w:style>
  <w:style w:type="paragraph" w:styleId="Rodap">
    <w:name w:val="footer"/>
    <w:basedOn w:val="Normal"/>
    <w:link w:val="RodapChar"/>
    <w:uiPriority w:val="99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24B6"/>
  </w:style>
  <w:style w:type="paragraph" w:styleId="Textodebalo">
    <w:name w:val="Balloon Text"/>
    <w:basedOn w:val="Normal"/>
    <w:link w:val="TextodebaloChar"/>
    <w:uiPriority w:val="99"/>
    <w:semiHidden/>
    <w:unhideWhenUsed/>
    <w:rsid w:val="00432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324B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3320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semiHidden/>
    <w:unhideWhenUsed/>
    <w:rsid w:val="00D44D1B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A051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ppgcam.ufscar.br" TargetMode="External"/><Relationship Id="rId1" Type="http://schemas.openxmlformats.org/officeDocument/2006/relationships/image" Target="media/image2.png"/><Relationship Id="rId4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16D65F-FF95-4DCD-ABC0-CA9554FCED06}"/>
      </w:docPartPr>
      <w:docPartBody>
        <w:p w:rsidR="001B1ED0" w:rsidRDefault="00990316">
          <w:r w:rsidRPr="005C4833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BC9383-6B09-4881-BDDA-0B9B1DF8D6A3}"/>
      </w:docPartPr>
      <w:docPartBody>
        <w:p w:rsidR="001B1ED0" w:rsidRDefault="00990316">
          <w:r w:rsidRPr="005C483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578D6B-5494-4FCB-AFAC-5566660079DF}"/>
      </w:docPartPr>
      <w:docPartBody>
        <w:p w:rsidR="001B1ED0" w:rsidRDefault="00990316">
          <w:r w:rsidRPr="005C4833">
            <w:rPr>
              <w:rStyle w:val="TextodoEspaoReservado"/>
            </w:rPr>
            <w:t>Escolher um item.</w:t>
          </w:r>
        </w:p>
      </w:docPartBody>
    </w:docPart>
    <w:docPart>
      <w:docPartPr>
        <w:name w:val="02C6738468A04CC0A3EC10F282CCA7A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6E8A90-8D50-4DB8-998B-9674F315727D}"/>
      </w:docPartPr>
      <w:docPartBody>
        <w:p w:rsidR="001B1ED0" w:rsidRDefault="00990316" w:rsidP="00990316">
          <w:pPr>
            <w:pStyle w:val="02C6738468A04CC0A3EC10F282CCA7AF"/>
          </w:pPr>
          <w:r w:rsidRPr="005C4833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E878B1045F7E40619407243F5E392A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0DF701-BAA3-4E4F-BE73-2DD1BADD98E4}"/>
      </w:docPartPr>
      <w:docPartBody>
        <w:p w:rsidR="001B1ED0" w:rsidRDefault="00990316" w:rsidP="00990316">
          <w:pPr>
            <w:pStyle w:val="E878B1045F7E40619407243F5E392AAB"/>
          </w:pPr>
          <w:r w:rsidRPr="005C483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9C6957D3CE04E328D6D944E4462E71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B1F5B3A-98EC-4B7B-B277-35E998FD5453}"/>
      </w:docPartPr>
      <w:docPartBody>
        <w:p w:rsidR="001B1ED0" w:rsidRDefault="00990316" w:rsidP="00990316">
          <w:pPr>
            <w:pStyle w:val="19C6957D3CE04E328D6D944E4462E714"/>
          </w:pPr>
          <w:r w:rsidRPr="005C4833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0CB2D49961E349C49DF9E3BD0176D8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C79D45-8F87-4C79-BC2F-3D35322DD59E}"/>
      </w:docPartPr>
      <w:docPartBody>
        <w:p w:rsidR="001B1ED0" w:rsidRDefault="00990316" w:rsidP="00990316">
          <w:pPr>
            <w:pStyle w:val="0CB2D49961E349C49DF9E3BD0176D815"/>
          </w:pPr>
          <w:r w:rsidRPr="005C4833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C50A0A366C0048358F0FA286D11FA5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BD11028-EC5B-4D11-9068-8199FC431300}"/>
      </w:docPartPr>
      <w:docPartBody>
        <w:p w:rsidR="001B1ED0" w:rsidRDefault="00990316" w:rsidP="00990316">
          <w:pPr>
            <w:pStyle w:val="C50A0A366C0048358F0FA286D11FA5E3"/>
          </w:pPr>
          <w:r w:rsidRPr="005C483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F5F7DC495604595BB2A8E760A96BE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BE8DCA3-9086-452D-95F1-EDC6D6B309F9}"/>
      </w:docPartPr>
      <w:docPartBody>
        <w:p w:rsidR="001B1ED0" w:rsidRDefault="00990316" w:rsidP="00990316">
          <w:pPr>
            <w:pStyle w:val="7F5F7DC495604595BB2A8E760A96BE5C"/>
          </w:pPr>
          <w:r w:rsidRPr="005C4833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5A4469EC24E9583AC327E9E6BE70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E69D33-BEE0-464D-BBCE-A46E89DE1269}"/>
      </w:docPartPr>
      <w:docPartBody>
        <w:p w:rsidR="001B1ED0" w:rsidRDefault="00990316" w:rsidP="00990316">
          <w:pPr>
            <w:pStyle w:val="DEF5A4469EC24E9583AC327E9E6BE70D"/>
          </w:pPr>
          <w:r w:rsidRPr="005C4833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09CC28F307944083858737338DB2F8E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061B313-0E37-48B9-BBFF-44B8F8B4C64F}"/>
      </w:docPartPr>
      <w:docPartBody>
        <w:p w:rsidR="001B1ED0" w:rsidRDefault="00990316" w:rsidP="00990316">
          <w:pPr>
            <w:pStyle w:val="09CC28F307944083858737338DB2F8EF"/>
          </w:pPr>
          <w:r w:rsidRPr="005C483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0DEF5D7961141A29B07B7D97C3DB3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FA2AE5-F863-4853-9342-03673A97281E}"/>
      </w:docPartPr>
      <w:docPartBody>
        <w:p w:rsidR="001B1ED0" w:rsidRDefault="00990316" w:rsidP="00990316">
          <w:pPr>
            <w:pStyle w:val="B0DEF5D7961141A29B07B7D97C3DB37E"/>
          </w:pPr>
          <w:r w:rsidRPr="005C4833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55D2F16C67E14E639669C814958AE0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475348-3871-4779-8257-218D915EBC71}"/>
      </w:docPartPr>
      <w:docPartBody>
        <w:p w:rsidR="001B1ED0" w:rsidRDefault="00990316" w:rsidP="00990316">
          <w:pPr>
            <w:pStyle w:val="55D2F16C67E14E639669C814958AE080"/>
          </w:pPr>
          <w:r w:rsidRPr="005C4833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0316"/>
    <w:rsid w:val="001B1ED0"/>
    <w:rsid w:val="00990316"/>
    <w:rsid w:val="00CD7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990316"/>
    <w:rPr>
      <w:color w:val="808080"/>
    </w:rPr>
  </w:style>
  <w:style w:type="paragraph" w:customStyle="1" w:styleId="02C6738468A04CC0A3EC10F282CCA7AF">
    <w:name w:val="02C6738468A04CC0A3EC10F282CCA7AF"/>
    <w:rsid w:val="00990316"/>
  </w:style>
  <w:style w:type="paragraph" w:customStyle="1" w:styleId="E878B1045F7E40619407243F5E392AAB">
    <w:name w:val="E878B1045F7E40619407243F5E392AAB"/>
    <w:rsid w:val="00990316"/>
  </w:style>
  <w:style w:type="paragraph" w:customStyle="1" w:styleId="19C6957D3CE04E328D6D944E4462E714">
    <w:name w:val="19C6957D3CE04E328D6D944E4462E714"/>
    <w:rsid w:val="00990316"/>
  </w:style>
  <w:style w:type="paragraph" w:customStyle="1" w:styleId="0CB2D49961E349C49DF9E3BD0176D815">
    <w:name w:val="0CB2D49961E349C49DF9E3BD0176D815"/>
    <w:rsid w:val="00990316"/>
  </w:style>
  <w:style w:type="paragraph" w:customStyle="1" w:styleId="C50A0A366C0048358F0FA286D11FA5E3">
    <w:name w:val="C50A0A366C0048358F0FA286D11FA5E3"/>
    <w:rsid w:val="00990316"/>
  </w:style>
  <w:style w:type="paragraph" w:customStyle="1" w:styleId="7F5F7DC495604595BB2A8E760A96BE5C">
    <w:name w:val="7F5F7DC495604595BB2A8E760A96BE5C"/>
    <w:rsid w:val="00990316"/>
  </w:style>
  <w:style w:type="paragraph" w:customStyle="1" w:styleId="DEF5A4469EC24E9583AC327E9E6BE70D">
    <w:name w:val="DEF5A4469EC24E9583AC327E9E6BE70D"/>
    <w:rsid w:val="00990316"/>
  </w:style>
  <w:style w:type="paragraph" w:customStyle="1" w:styleId="09CC28F307944083858737338DB2F8EF">
    <w:name w:val="09CC28F307944083858737338DB2F8EF"/>
    <w:rsid w:val="00990316"/>
  </w:style>
  <w:style w:type="paragraph" w:customStyle="1" w:styleId="B0DEF5D7961141A29B07B7D97C3DB37E">
    <w:name w:val="B0DEF5D7961141A29B07B7D97C3DB37E"/>
    <w:rsid w:val="00990316"/>
  </w:style>
  <w:style w:type="paragraph" w:customStyle="1" w:styleId="55D2F16C67E14E639669C814958AE080">
    <w:name w:val="55D2F16C67E14E639669C814958AE080"/>
    <w:rsid w:val="009903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9</Words>
  <Characters>1537</Characters>
  <Application>Microsoft Office Word</Application>
  <DocSecurity>4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Links>
    <vt:vector size="6" baseType="variant">
      <vt:variant>
        <vt:i4>4784149</vt:i4>
      </vt:variant>
      <vt:variant>
        <vt:i4>0</vt:i4>
      </vt:variant>
      <vt:variant>
        <vt:i4>0</vt:i4>
      </vt:variant>
      <vt:variant>
        <vt:i4>5</vt:i4>
      </vt:variant>
      <vt:variant>
        <vt:lpwstr>http://www.ppgcam.ufscar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AM</dc:creator>
  <cp:keywords/>
  <cp:lastModifiedBy>depto</cp:lastModifiedBy>
  <cp:revision>2</cp:revision>
  <dcterms:created xsi:type="dcterms:W3CDTF">2021-03-22T18:12:00Z</dcterms:created>
  <dcterms:modified xsi:type="dcterms:W3CDTF">2021-03-22T18:12:00Z</dcterms:modified>
</cp:coreProperties>
</file>